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8C4C4E" w14:textId="32AD2F25" w:rsidR="00DD16EB" w:rsidRDefault="00DD16EB" w:rsidP="00DD16EB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1930BB40" wp14:editId="57A6BCFE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58A72E64" w14:textId="2551874C" w:rsidR="002A6DD0" w:rsidRDefault="002A6DD0">
      <w:pPr>
        <w:pStyle w:val="BodyText"/>
        <w:ind w:left="983"/>
        <w:rPr>
          <w:rFonts w:ascii="Times New Roman"/>
          <w:b w:val="0"/>
          <w:sz w:val="20"/>
        </w:rPr>
      </w:pPr>
    </w:p>
    <w:p w14:paraId="58A72E65" w14:textId="77777777" w:rsidR="002A6DD0" w:rsidRDefault="00DD16EB">
      <w:pPr>
        <w:pStyle w:val="BodyText"/>
        <w:spacing w:before="132" w:line="259" w:lineRule="auto"/>
        <w:ind w:left="2186" w:right="137" w:hanging="2053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1"/>
        </w:rPr>
        <w:t xml:space="preserve"> </w:t>
      </w:r>
      <w:r>
        <w:rPr>
          <w:color w:val="C45811"/>
        </w:rPr>
        <w:t>Design</w:t>
      </w:r>
      <w:r>
        <w:rPr>
          <w:color w:val="C45811"/>
          <w:spacing w:val="-1"/>
        </w:rPr>
        <w:t xml:space="preserve"> </w:t>
      </w:r>
      <w:r>
        <w:rPr>
          <w:color w:val="C45811"/>
        </w:rPr>
        <w:t xml:space="preserve">Technology </w:t>
      </w:r>
      <w:r>
        <w:rPr>
          <w:color w:val="4471C4"/>
        </w:rPr>
        <w:t>lessons.</w:t>
      </w:r>
    </w:p>
    <w:p w14:paraId="58A72E66" w14:textId="77777777" w:rsidR="002A6DD0" w:rsidRDefault="002A6DD0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2A6DD0" w14:paraId="58A72E69" w14:textId="77777777">
        <w:trPr>
          <w:trHeight w:val="294"/>
        </w:trPr>
        <w:tc>
          <w:tcPr>
            <w:tcW w:w="2831" w:type="dxa"/>
          </w:tcPr>
          <w:p w14:paraId="58A72E67" w14:textId="77777777" w:rsidR="002A6DD0" w:rsidRDefault="00DD16EB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58A72E68" w14:textId="7CD89438" w:rsidR="002A6DD0" w:rsidRDefault="0064702E">
            <w:pPr>
              <w:pStyle w:val="TableParagraph"/>
              <w:spacing w:line="274" w:lineRule="exact"/>
              <w:ind w:left="1621" w:right="1615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2A6DD0" w14:paraId="58A72E75" w14:textId="77777777">
        <w:trPr>
          <w:trHeight w:val="3312"/>
        </w:trPr>
        <w:tc>
          <w:tcPr>
            <w:tcW w:w="2831" w:type="dxa"/>
          </w:tcPr>
          <w:p w14:paraId="58A72E6A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6B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6C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6D" w14:textId="77777777" w:rsidR="002A6DD0" w:rsidRDefault="002A6DD0">
            <w:pPr>
              <w:pStyle w:val="TableParagraph"/>
              <w:spacing w:before="1"/>
              <w:ind w:left="0"/>
              <w:rPr>
                <w:b/>
                <w:sz w:val="27"/>
              </w:rPr>
            </w:pPr>
          </w:p>
          <w:p w14:paraId="58A72E6E" w14:textId="77777777" w:rsidR="002A6DD0" w:rsidRDefault="00DD16EB">
            <w:pPr>
              <w:pStyle w:val="TableParagraph"/>
              <w:ind w:left="143" w:right="120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58A72E6F" w14:textId="77777777" w:rsidR="002A6DD0" w:rsidRDefault="00DD16EB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ind w:right="197"/>
              <w:rPr>
                <w:rFonts w:ascii="Wingdings" w:hAnsi="Wingdings"/>
              </w:rPr>
            </w:pPr>
            <w:r>
              <w:rPr>
                <w:sz w:val="24"/>
              </w:rPr>
              <w:t>Praise positive behaviour at each step to encourage low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elf-esteem.</w:t>
            </w:r>
          </w:p>
          <w:p w14:paraId="58A72E70" w14:textId="77777777" w:rsidR="002A6DD0" w:rsidRDefault="00DD16EB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24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58A72E71" w14:textId="77777777" w:rsidR="002A6DD0" w:rsidRDefault="00DD16EB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1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mi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reaks.</w:t>
            </w:r>
          </w:p>
          <w:p w14:paraId="58A72E72" w14:textId="77777777" w:rsidR="002A6DD0" w:rsidRDefault="00DD16EB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1"/>
              <w:ind w:right="363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Ensure step by step instructions are given, so each chil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knows what part of the lesson they are working on. (F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xampl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esig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cre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 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valuation)</w:t>
            </w:r>
          </w:p>
          <w:p w14:paraId="58A72E73" w14:textId="77777777" w:rsidR="002A6DD0" w:rsidRDefault="00DD16EB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25"/>
              <w:ind w:right="452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Provide additional time for pupils to express their idea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-te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ropriate.</w:t>
            </w:r>
          </w:p>
          <w:p w14:paraId="58A72E74" w14:textId="77777777" w:rsidR="002A6DD0" w:rsidRDefault="00DD16EB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4" w:line="290" w:lineRule="atLeast"/>
              <w:ind w:right="431"/>
              <w:jc w:val="both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 D&amp;T tools when necessary to avoid distraction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er input.</w:t>
            </w:r>
          </w:p>
        </w:tc>
      </w:tr>
      <w:tr w:rsidR="002A6DD0" w14:paraId="58A72E82" w14:textId="77777777">
        <w:trPr>
          <w:trHeight w:val="3602"/>
        </w:trPr>
        <w:tc>
          <w:tcPr>
            <w:tcW w:w="2831" w:type="dxa"/>
          </w:tcPr>
          <w:p w14:paraId="58A72E76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77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78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79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7A" w14:textId="77777777" w:rsidR="002A6DD0" w:rsidRDefault="002A6DD0">
            <w:pPr>
              <w:pStyle w:val="TableParagraph"/>
              <w:spacing w:before="11"/>
              <w:ind w:left="0"/>
              <w:rPr>
                <w:b/>
              </w:rPr>
            </w:pPr>
          </w:p>
          <w:p w14:paraId="58A72E7B" w14:textId="77777777" w:rsidR="002A6DD0" w:rsidRDefault="00DD16EB">
            <w:pPr>
              <w:pStyle w:val="TableParagraph"/>
              <w:spacing w:before="1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58A72E7C" w14:textId="77777777" w:rsidR="002A6DD0" w:rsidRDefault="00DD16EB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ind w:right="666"/>
              <w:rPr>
                <w:rFonts w:ascii="Wingdings" w:hAnsi="Wingdings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fer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gins.</w:t>
            </w:r>
          </w:p>
          <w:p w14:paraId="58A72E7D" w14:textId="77777777" w:rsidR="002A6DD0" w:rsidRDefault="00DD16EB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22" w:line="242" w:lineRule="auto"/>
              <w:ind w:right="630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o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rify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ink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ide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58A72E7E" w14:textId="77777777" w:rsidR="002A6DD0" w:rsidRDefault="00DD16EB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20"/>
              <w:ind w:right="322"/>
              <w:rPr>
                <w:rFonts w:ascii="Wingdings" w:hAnsi="Wingdings"/>
              </w:rPr>
            </w:pPr>
            <w:r>
              <w:rPr>
                <w:sz w:val="24"/>
              </w:rPr>
              <w:t>Teach problem solving before the lesson, and strategie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o overcome problems that might be faced in the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bjects.</w:t>
            </w:r>
          </w:p>
          <w:p w14:paraId="58A72E7F" w14:textId="77777777" w:rsidR="002A6DD0" w:rsidRDefault="00DD16EB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22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&amp;T too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  <w:p w14:paraId="58A72E80" w14:textId="77777777" w:rsidR="002A6DD0" w:rsidRDefault="00DD16EB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1"/>
              <w:ind w:right="34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‘Now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xt’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ar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ng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e routine, for example if a child will be sit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ome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l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le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 work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n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</w:p>
          <w:p w14:paraId="58A72E81" w14:textId="77777777" w:rsidR="002A6DD0" w:rsidRDefault="00DD16EB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bef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ppens.</w:t>
            </w:r>
          </w:p>
        </w:tc>
      </w:tr>
      <w:tr w:rsidR="002A6DD0" w14:paraId="58A72E90" w14:textId="77777777">
        <w:trPr>
          <w:trHeight w:val="4243"/>
        </w:trPr>
        <w:tc>
          <w:tcPr>
            <w:tcW w:w="2831" w:type="dxa"/>
          </w:tcPr>
          <w:p w14:paraId="58A72E83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84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85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86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87" w14:textId="77777777" w:rsidR="002A6DD0" w:rsidRDefault="002A6DD0">
            <w:pPr>
              <w:pStyle w:val="TableParagraph"/>
              <w:spacing w:before="1"/>
              <w:ind w:left="0"/>
              <w:rPr>
                <w:b/>
                <w:sz w:val="25"/>
              </w:rPr>
            </w:pPr>
          </w:p>
          <w:p w14:paraId="58A72E88" w14:textId="77777777" w:rsidR="002A6DD0" w:rsidRDefault="00DD16EB">
            <w:pPr>
              <w:pStyle w:val="TableParagraph"/>
              <w:ind w:left="866" w:right="843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58A72E89" w14:textId="77777777" w:rsidR="002A6DD0" w:rsidRDefault="00DD16EB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1225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t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 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happe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ch st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ay.</w:t>
            </w:r>
          </w:p>
          <w:p w14:paraId="58A72E8A" w14:textId="77777777" w:rsidR="002A6DD0" w:rsidRDefault="00DD16EB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5"/>
              <w:ind w:right="163"/>
              <w:rPr>
                <w:rFonts w:ascii="Wingdings" w:hAnsi="Wingdings"/>
              </w:rPr>
            </w:pPr>
            <w:r>
              <w:rPr>
                <w:sz w:val="24"/>
              </w:rPr>
              <w:t>Understand if your child is hypo-sensitive or hypersensitiv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how they will manage the sensory work you 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k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ake in.</w:t>
            </w:r>
          </w:p>
          <w:p w14:paraId="58A72E8B" w14:textId="77777777" w:rsidR="002A6DD0" w:rsidRDefault="00DD16EB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4"/>
              <w:ind w:right="637"/>
              <w:rPr>
                <w:rFonts w:ascii="Wingdings" w:hAnsi="Wingdings"/>
              </w:rPr>
            </w:pPr>
            <w:r>
              <w:rPr>
                <w:sz w:val="24"/>
              </w:rPr>
              <w:t>Provide materials and textures that they can use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underst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 inform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fore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58A72E8C" w14:textId="77777777" w:rsidR="002A6DD0" w:rsidRDefault="00DD16EB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6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voi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ng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ea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ans</w:t>
            </w:r>
          </w:p>
          <w:p w14:paraId="58A72E8D" w14:textId="77777777" w:rsidR="002A6DD0" w:rsidRDefault="00DD16EB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1"/>
              <w:ind w:right="238"/>
              <w:rPr>
                <w:rFonts w:ascii="Wingdings" w:hAnsi="Wingdings"/>
              </w:rPr>
            </w:pPr>
            <w:r>
              <w:rPr>
                <w:sz w:val="24"/>
              </w:rPr>
              <w:t>Ensure outcomes are clear, with a clear end point to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 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ched this.</w:t>
            </w:r>
          </w:p>
          <w:p w14:paraId="58A72E8E" w14:textId="77777777" w:rsidR="002A6DD0" w:rsidRDefault="00DD16EB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3"/>
              <w:ind w:right="1256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mpl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.</w:t>
            </w:r>
          </w:p>
          <w:p w14:paraId="58A72E8F" w14:textId="77777777" w:rsidR="002A6DD0" w:rsidRDefault="00DD16EB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5" w:line="294" w:lineRule="exact"/>
              <w:ind w:right="1268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Understand your student’s skills, and where thei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tar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ce is.</w:t>
            </w:r>
          </w:p>
        </w:tc>
      </w:tr>
      <w:tr w:rsidR="002A6DD0" w14:paraId="58A72E97" w14:textId="77777777">
        <w:trPr>
          <w:trHeight w:val="1521"/>
        </w:trPr>
        <w:tc>
          <w:tcPr>
            <w:tcW w:w="2831" w:type="dxa"/>
          </w:tcPr>
          <w:p w14:paraId="58A72E91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92" w14:textId="77777777" w:rsidR="002A6DD0" w:rsidRDefault="002A6DD0">
            <w:pPr>
              <w:pStyle w:val="TableParagraph"/>
              <w:spacing w:before="12"/>
              <w:ind w:left="0"/>
              <w:rPr>
                <w:b/>
                <w:sz w:val="21"/>
              </w:rPr>
            </w:pPr>
          </w:p>
          <w:p w14:paraId="58A72E93" w14:textId="77777777" w:rsidR="002A6DD0" w:rsidRDefault="00DD16EB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58A72E94" w14:textId="77777777" w:rsidR="002A6DD0" w:rsidRDefault="00DD16EB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335"/>
              <w:rPr>
                <w:sz w:val="24"/>
              </w:rPr>
            </w:pPr>
            <w:r>
              <w:rPr>
                <w:sz w:val="24"/>
              </w:rPr>
              <w:t>Provide concrete resources to help with mathemat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quations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raw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ca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lann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&amp;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jects.</w:t>
            </w:r>
          </w:p>
          <w:p w14:paraId="58A72E95" w14:textId="77777777" w:rsidR="002A6DD0" w:rsidRDefault="00DD16EB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spacing w:before="26"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M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our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&amp;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ges.</w:t>
            </w:r>
          </w:p>
          <w:p w14:paraId="58A72E96" w14:textId="77777777" w:rsidR="002A6DD0" w:rsidRDefault="00DD16EB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583"/>
              <w:rPr>
                <w:sz w:val="24"/>
              </w:rPr>
            </w:pPr>
            <w:r>
              <w:rPr>
                <w:sz w:val="24"/>
              </w:rPr>
              <w:t>Use technology available during the design process i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quired.</w:t>
            </w:r>
          </w:p>
        </w:tc>
      </w:tr>
    </w:tbl>
    <w:p w14:paraId="58A72E98" w14:textId="77777777" w:rsidR="002A6DD0" w:rsidRDefault="002A6DD0">
      <w:pPr>
        <w:rPr>
          <w:sz w:val="24"/>
        </w:rPr>
        <w:sectPr w:rsidR="002A6DD0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2A6DD0" w14:paraId="58A72E9C" w14:textId="77777777">
        <w:trPr>
          <w:trHeight w:val="1200"/>
        </w:trPr>
        <w:tc>
          <w:tcPr>
            <w:tcW w:w="2831" w:type="dxa"/>
          </w:tcPr>
          <w:p w14:paraId="58A72E99" w14:textId="77777777" w:rsidR="002A6DD0" w:rsidRDefault="002A6DD0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58A72E9A" w14:textId="77777777" w:rsidR="002A6DD0" w:rsidRDefault="00DD16EB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ind w:right="666"/>
              <w:rPr>
                <w:rFonts w:ascii="Wingdings" w:hAnsi="Wingdings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fer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gins.</w:t>
            </w:r>
          </w:p>
          <w:p w14:paraId="58A72E9B" w14:textId="77777777" w:rsidR="002A6DD0" w:rsidRDefault="00DD16EB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3" w:line="294" w:lineRule="exact"/>
              <w:ind w:right="96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 electric measuring tools for cooking to ai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dependence.</w:t>
            </w:r>
          </w:p>
        </w:tc>
      </w:tr>
      <w:tr w:rsidR="002A6DD0" w14:paraId="58A72EA5" w14:textId="77777777">
        <w:trPr>
          <w:trHeight w:val="2423"/>
        </w:trPr>
        <w:tc>
          <w:tcPr>
            <w:tcW w:w="2831" w:type="dxa"/>
          </w:tcPr>
          <w:p w14:paraId="58A72E9D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9E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9F" w14:textId="77777777" w:rsidR="002A6DD0" w:rsidRDefault="002A6DD0">
            <w:pPr>
              <w:pStyle w:val="TableParagraph"/>
              <w:spacing w:before="11"/>
              <w:ind w:left="0"/>
              <w:rPr>
                <w:b/>
                <w:sz w:val="30"/>
              </w:rPr>
            </w:pPr>
          </w:p>
          <w:p w14:paraId="58A72EA0" w14:textId="77777777" w:rsidR="002A6DD0" w:rsidRDefault="00DD16EB">
            <w:pPr>
              <w:pStyle w:val="TableParagraph"/>
              <w:spacing w:before="1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58A72EA1" w14:textId="77777777" w:rsidR="002A6DD0" w:rsidRDefault="00DD16EB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ind w:right="1253"/>
              <w:rPr>
                <w:rFonts w:ascii="Wingdings" w:hAnsi="Wingdings"/>
              </w:rPr>
            </w:pPr>
            <w:r>
              <w:rPr>
                <w:sz w:val="24"/>
              </w:rPr>
              <w:t>Use simple, specific instructions that are clear 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.</w:t>
            </w:r>
          </w:p>
          <w:p w14:paraId="58A72EA2" w14:textId="77777777" w:rsidR="002A6DD0" w:rsidRDefault="00DD16EB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24"/>
              <w:ind w:right="570"/>
              <w:rPr>
                <w:rFonts w:ascii="Wingdings" w:hAnsi="Wingdings"/>
              </w:rPr>
            </w:pPr>
            <w:r>
              <w:rPr>
                <w:sz w:val="24"/>
              </w:rPr>
              <w:t>Pre-teach vocabulary linked to D&amp;T that will help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 to succeed in the lesson like planning, design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evaluating.</w:t>
            </w:r>
          </w:p>
          <w:p w14:paraId="58A72EA3" w14:textId="77777777" w:rsidR="002A6DD0" w:rsidRDefault="00DD16EB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24"/>
              <w:ind w:right="1351"/>
              <w:rPr>
                <w:rFonts w:ascii="Wingdings" w:hAnsi="Wingdings"/>
              </w:rPr>
            </w:pPr>
            <w:r>
              <w:rPr>
                <w:sz w:val="24"/>
              </w:rPr>
              <w:t>Differenti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ea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en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ked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m.</w:t>
            </w:r>
          </w:p>
          <w:p w14:paraId="58A72EA4" w14:textId="77777777" w:rsidR="002A6DD0" w:rsidRDefault="00DD16EB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21"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&amp;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</w:tc>
      </w:tr>
      <w:tr w:rsidR="002A6DD0" w14:paraId="58A72EB3" w14:textId="77777777">
        <w:trPr>
          <w:trHeight w:val="3336"/>
        </w:trPr>
        <w:tc>
          <w:tcPr>
            <w:tcW w:w="2831" w:type="dxa"/>
          </w:tcPr>
          <w:p w14:paraId="58A72EA6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A7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A8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A9" w14:textId="77777777" w:rsidR="002A6DD0" w:rsidRDefault="002A6DD0">
            <w:pPr>
              <w:pStyle w:val="TableParagraph"/>
              <w:spacing w:before="2"/>
              <w:ind w:left="0"/>
              <w:rPr>
                <w:b/>
                <w:sz w:val="40"/>
              </w:rPr>
            </w:pPr>
          </w:p>
          <w:p w14:paraId="58A72EAA" w14:textId="77777777" w:rsidR="002A6DD0" w:rsidRDefault="00DD16EB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58A72EAB" w14:textId="77777777" w:rsidR="002A6DD0" w:rsidRDefault="00DD16EB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3"/>
              <w:ind w:hanging="361"/>
              <w:rPr>
                <w:sz w:val="24"/>
              </w:rPr>
            </w:pPr>
            <w:r>
              <w:rPr>
                <w:sz w:val="24"/>
              </w:rPr>
              <w:t>M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ac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r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jects.</w:t>
            </w:r>
          </w:p>
          <w:p w14:paraId="58A72EAC" w14:textId="77777777" w:rsidR="002A6DD0" w:rsidRDefault="00DD16EB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3"/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oop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cisso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eded.</w:t>
            </w:r>
          </w:p>
          <w:p w14:paraId="58A72EAD" w14:textId="77777777" w:rsidR="002A6DD0" w:rsidRDefault="00DD16EB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3"/>
              <w:ind w:hanging="361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cessi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</w:p>
          <w:p w14:paraId="58A72EAE" w14:textId="77777777" w:rsidR="002A6DD0" w:rsidRDefault="00DD16EB">
            <w:pPr>
              <w:pStyle w:val="TableParagraph"/>
              <w:spacing w:before="1"/>
              <w:rPr>
                <w:sz w:val="24"/>
              </w:rPr>
            </w:pPr>
            <w:proofErr w:type="spellStart"/>
            <w:r>
              <w:rPr>
                <w:sz w:val="24"/>
              </w:rPr>
              <w:t>i.e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ul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ndles.</w:t>
            </w:r>
          </w:p>
          <w:p w14:paraId="58A72EAF" w14:textId="77777777" w:rsidR="002A6DD0" w:rsidRDefault="00DD16EB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376"/>
              <w:rPr>
                <w:rFonts w:ascii="Wingdings" w:hAnsi="Wingdings"/>
              </w:rPr>
            </w:pPr>
            <w:r>
              <w:rPr>
                <w:sz w:val="24"/>
              </w:rPr>
              <w:t>Provide a lesson breakdown, with a clear end, a tick lis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i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neficial.</w:t>
            </w:r>
          </w:p>
          <w:p w14:paraId="58A72EB0" w14:textId="77777777" w:rsidR="002A6DD0" w:rsidRDefault="00DD16EB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before="24"/>
              <w:ind w:right="217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, word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nd materials needed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 lesson.</w:t>
            </w:r>
          </w:p>
          <w:p w14:paraId="58A72EB1" w14:textId="77777777" w:rsidR="002A6DD0" w:rsidRDefault="00DD16EB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before="26"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&amp;T too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  <w:p w14:paraId="58A72EB2" w14:textId="77777777" w:rsidR="002A6DD0" w:rsidRDefault="00DD16EB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line="296" w:lineRule="exact"/>
              <w:ind w:right="41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Differentiate the size and scale of a project and its e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ult.</w:t>
            </w:r>
          </w:p>
        </w:tc>
      </w:tr>
      <w:tr w:rsidR="002A6DD0" w14:paraId="58A72EBD" w14:textId="77777777">
        <w:trPr>
          <w:trHeight w:val="2937"/>
        </w:trPr>
        <w:tc>
          <w:tcPr>
            <w:tcW w:w="2831" w:type="dxa"/>
          </w:tcPr>
          <w:p w14:paraId="58A72EB4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B5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B6" w14:textId="77777777" w:rsidR="002A6DD0" w:rsidRDefault="002A6DD0">
            <w:pPr>
              <w:pStyle w:val="TableParagraph"/>
              <w:spacing w:before="9"/>
              <w:ind w:left="0"/>
              <w:rPr>
                <w:b/>
                <w:sz w:val="39"/>
              </w:rPr>
            </w:pPr>
          </w:p>
          <w:p w14:paraId="58A72EB7" w14:textId="77777777" w:rsidR="002A6DD0" w:rsidRDefault="00DD16EB">
            <w:pPr>
              <w:pStyle w:val="TableParagraph"/>
              <w:ind w:left="744" w:right="717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58A72EB8" w14:textId="77777777" w:rsidR="002A6DD0" w:rsidRDefault="00DD16EB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209"/>
              <w:rPr>
                <w:rFonts w:ascii="Wingdings" w:hAnsi="Wingdings"/>
              </w:rPr>
            </w:pPr>
            <w:r>
              <w:rPr>
                <w:sz w:val="24"/>
              </w:rPr>
              <w:t>Make sure instructions are clear and concise, in case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ild li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 case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mergency.</w:t>
            </w:r>
          </w:p>
          <w:p w14:paraId="58A72EB9" w14:textId="77777777" w:rsidR="002A6DD0" w:rsidRDefault="00DD16EB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38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Give instructions when the room is quieter, and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indf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dit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i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oking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ou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k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mmers.</w:t>
            </w:r>
          </w:p>
          <w:p w14:paraId="58A72EBA" w14:textId="77777777" w:rsidR="002A6DD0" w:rsidRDefault="00DD16EB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57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e-teach vocabulary linked to D&amp;T that will help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 to succeed in the lesson like planning, design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evaluating.</w:t>
            </w:r>
          </w:p>
          <w:p w14:paraId="58A72EBB" w14:textId="77777777" w:rsidR="002A6DD0" w:rsidRDefault="00DD16EB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ran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b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ircul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hape.</w:t>
            </w:r>
          </w:p>
          <w:p w14:paraId="58A72EBC" w14:textId="77777777" w:rsidR="002A6DD0" w:rsidRDefault="00DD16EB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27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ig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ossible.</w:t>
            </w:r>
          </w:p>
        </w:tc>
      </w:tr>
      <w:tr w:rsidR="002A6DD0" w14:paraId="58A72EC3" w14:textId="77777777">
        <w:trPr>
          <w:trHeight w:val="1766"/>
        </w:trPr>
        <w:tc>
          <w:tcPr>
            <w:tcW w:w="2831" w:type="dxa"/>
          </w:tcPr>
          <w:p w14:paraId="58A72EBE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BF" w14:textId="77777777" w:rsidR="002A6DD0" w:rsidRDefault="002A6DD0">
            <w:pPr>
              <w:pStyle w:val="TableParagraph"/>
              <w:spacing w:before="2"/>
              <w:ind w:left="0"/>
              <w:rPr>
                <w:b/>
                <w:sz w:val="32"/>
              </w:rPr>
            </w:pPr>
          </w:p>
          <w:p w14:paraId="58A72EC0" w14:textId="77777777" w:rsidR="002A6DD0" w:rsidRDefault="00DD16EB">
            <w:pPr>
              <w:pStyle w:val="TableParagraph"/>
              <w:ind w:left="470" w:right="401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58A72EC1" w14:textId="77777777" w:rsidR="002A6DD0" w:rsidRDefault="00DD16EB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ind w:right="226"/>
              <w:rPr>
                <w:sz w:val="24"/>
              </w:rPr>
            </w:pPr>
            <w:r>
              <w:rPr>
                <w:sz w:val="24"/>
              </w:rPr>
              <w:t>Encourage children to use the toilet before working on a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project, as they may feel this isn’t as easy when they 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earing protective clothes and covered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ay/glue/cook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gredients etc.</w:t>
            </w:r>
          </w:p>
          <w:p w14:paraId="58A72EC2" w14:textId="77777777" w:rsidR="002A6DD0" w:rsidRDefault="00DD16EB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96" w:lineRule="exact"/>
              <w:ind w:right="824"/>
              <w:rPr>
                <w:sz w:val="24"/>
              </w:rPr>
            </w:pPr>
            <w:r>
              <w:rPr>
                <w:sz w:val="24"/>
              </w:rPr>
              <w:t>Encour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tec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oth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mak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throom manageable.</w:t>
            </w:r>
          </w:p>
        </w:tc>
      </w:tr>
      <w:tr w:rsidR="002A6DD0" w14:paraId="58A72ECF" w14:textId="77777777">
        <w:trPr>
          <w:trHeight w:val="3629"/>
        </w:trPr>
        <w:tc>
          <w:tcPr>
            <w:tcW w:w="2831" w:type="dxa"/>
          </w:tcPr>
          <w:p w14:paraId="58A72EC4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C5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C6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C7" w14:textId="77777777" w:rsidR="002A6DD0" w:rsidRDefault="002A6DD0">
            <w:pPr>
              <w:pStyle w:val="TableParagraph"/>
              <w:spacing w:before="10"/>
              <w:ind w:left="0"/>
              <w:rPr>
                <w:b/>
                <w:sz w:val="27"/>
              </w:rPr>
            </w:pPr>
          </w:p>
          <w:p w14:paraId="58A72EC8" w14:textId="77777777" w:rsidR="002A6DD0" w:rsidRDefault="00DD16EB">
            <w:pPr>
              <w:pStyle w:val="TableParagraph"/>
              <w:ind w:left="1020" w:right="454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58A72EC9" w14:textId="77777777" w:rsidR="002A6DD0" w:rsidRDefault="00DD16EB">
            <w:pPr>
              <w:pStyle w:val="TableParagraph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58A72ECA" w14:textId="77777777" w:rsidR="002A6DD0" w:rsidRDefault="00DD16EB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594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brea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sig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dow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ear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nage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sks.</w:t>
            </w:r>
          </w:p>
          <w:p w14:paraId="58A72ECB" w14:textId="77777777" w:rsidR="002A6DD0" w:rsidRDefault="00DD16EB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4"/>
              <w:ind w:right="179"/>
              <w:rPr>
                <w:sz w:val="24"/>
              </w:rPr>
            </w:pPr>
            <w:r>
              <w:rPr>
                <w:sz w:val="24"/>
              </w:rPr>
              <w:t>Use language that is understood by the child, or tak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ime to pre-teach language concepts including design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evaluate.</w:t>
            </w:r>
          </w:p>
          <w:p w14:paraId="58A72ECC" w14:textId="77777777" w:rsidR="002A6DD0" w:rsidRDefault="00DD16EB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2"/>
              <w:ind w:right="413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sour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s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resources they need for an activity and can begin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ependently.</w:t>
            </w:r>
          </w:p>
          <w:p w14:paraId="58A72ECD" w14:textId="77777777" w:rsidR="002A6DD0" w:rsidRDefault="00DD16EB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7"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&amp;T too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  <w:p w14:paraId="58A72ECE" w14:textId="77777777" w:rsidR="002A6DD0" w:rsidRDefault="00DD16EB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338"/>
              <w:rPr>
                <w:sz w:val="24"/>
              </w:rPr>
            </w:pPr>
            <w:r>
              <w:rPr>
                <w:sz w:val="24"/>
              </w:rPr>
              <w:t>Physically demonstrate the lesson and the expectation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include designing, making and evaluating whe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ssible.</w:t>
            </w:r>
          </w:p>
        </w:tc>
      </w:tr>
    </w:tbl>
    <w:p w14:paraId="58A72ED0" w14:textId="77777777" w:rsidR="002A6DD0" w:rsidRDefault="002A6DD0">
      <w:pPr>
        <w:rPr>
          <w:sz w:val="24"/>
        </w:rPr>
        <w:sectPr w:rsidR="002A6DD0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2A6DD0" w14:paraId="58A72ED4" w14:textId="77777777">
        <w:trPr>
          <w:trHeight w:val="1495"/>
        </w:trPr>
        <w:tc>
          <w:tcPr>
            <w:tcW w:w="2831" w:type="dxa"/>
          </w:tcPr>
          <w:p w14:paraId="58A72ED1" w14:textId="77777777" w:rsidR="002A6DD0" w:rsidRDefault="002A6DD0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58A72ED2" w14:textId="77777777" w:rsidR="002A6DD0" w:rsidRDefault="00DD16EB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729"/>
              <w:rPr>
                <w:rFonts w:ascii="Wingdings" w:hAnsi="Wingdings"/>
              </w:rPr>
            </w:pP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ganis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especially when cooking to make sure they do no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faul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fi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duct.</w:t>
            </w:r>
          </w:p>
          <w:p w14:paraId="58A72ED3" w14:textId="77777777" w:rsidR="002A6DD0" w:rsidRDefault="00DD16EB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8" w:line="292" w:lineRule="exact"/>
              <w:ind w:right="39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oking, 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k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meth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ecklist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 be tick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f.</w:t>
            </w:r>
          </w:p>
        </w:tc>
      </w:tr>
      <w:tr w:rsidR="002A6DD0" w14:paraId="58A72EE0" w14:textId="77777777">
        <w:trPr>
          <w:trHeight w:val="2726"/>
        </w:trPr>
        <w:tc>
          <w:tcPr>
            <w:tcW w:w="2831" w:type="dxa"/>
          </w:tcPr>
          <w:p w14:paraId="58A72ED5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D6" w14:textId="77777777" w:rsidR="002A6DD0" w:rsidRDefault="002A6DD0">
            <w:pPr>
              <w:pStyle w:val="TableParagraph"/>
              <w:spacing w:before="4"/>
              <w:ind w:left="0"/>
              <w:rPr>
                <w:b/>
                <w:sz w:val="23"/>
              </w:rPr>
            </w:pPr>
          </w:p>
          <w:p w14:paraId="58A72ED7" w14:textId="77777777" w:rsidR="002A6DD0" w:rsidRDefault="00DD16EB">
            <w:pPr>
              <w:pStyle w:val="TableParagraph"/>
              <w:ind w:left="909" w:right="493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58A72ED8" w14:textId="77777777" w:rsidR="002A6DD0" w:rsidRDefault="00DD16EB">
            <w:pPr>
              <w:pStyle w:val="TableParagraph"/>
              <w:ind w:left="1039" w:right="394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58A72ED9" w14:textId="77777777" w:rsidR="002A6DD0" w:rsidRDefault="00DD16EB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138"/>
              <w:rPr>
                <w:rFonts w:ascii="Wingdings" w:hAnsi="Wingdings"/>
              </w:rPr>
            </w:pPr>
            <w:r>
              <w:rPr>
                <w:sz w:val="24"/>
              </w:rPr>
              <w:t>Provide instruction that are clear, concise and match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live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lowly.</w:t>
            </w:r>
          </w:p>
          <w:p w14:paraId="58A72EDA" w14:textId="77777777" w:rsidR="002A6DD0" w:rsidRDefault="00DD16EB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26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t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cessary.</w:t>
            </w:r>
          </w:p>
          <w:p w14:paraId="58A72EDB" w14:textId="77777777" w:rsidR="002A6DD0" w:rsidRDefault="00DD16EB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1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our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s.</w:t>
            </w:r>
          </w:p>
          <w:p w14:paraId="58A72EDC" w14:textId="77777777" w:rsidR="002A6DD0" w:rsidRDefault="00DD16EB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1"/>
              <w:ind w:right="624"/>
              <w:rPr>
                <w:rFonts w:ascii="Wingdings" w:hAnsi="Wingdings"/>
              </w:rPr>
            </w:pPr>
            <w:r>
              <w:rPr>
                <w:sz w:val="24"/>
              </w:rPr>
              <w:t>Use visuals on resource boxes so children know which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.</w:t>
            </w:r>
          </w:p>
          <w:p w14:paraId="58A72EDD" w14:textId="77777777" w:rsidR="002A6DD0" w:rsidRDefault="00DD16EB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24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ncourag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sig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valu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</w:p>
          <w:p w14:paraId="58A72EDE" w14:textId="77777777" w:rsidR="002A6DD0" w:rsidRDefault="00DD16EB">
            <w:pPr>
              <w:pStyle w:val="TableParagraph"/>
              <w:spacing w:before="3"/>
              <w:rPr>
                <w:sz w:val="24"/>
              </w:rPr>
            </w:pPr>
            <w:r>
              <w:rPr>
                <w:sz w:val="24"/>
              </w:rPr>
              <w:t>pictur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oi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si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n</w:t>
            </w:r>
          </w:p>
          <w:p w14:paraId="58A72EDF" w14:textId="77777777" w:rsidR="002A6DD0" w:rsidRDefault="00DD16EB">
            <w:pPr>
              <w:pStyle w:val="TableParagraph"/>
              <w:spacing w:before="2"/>
              <w:rPr>
                <w:sz w:val="24"/>
              </w:rPr>
            </w:pPr>
            <w:r>
              <w:rPr>
                <w:sz w:val="24"/>
              </w:rPr>
              <w:t>recor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ult.</w:t>
            </w:r>
          </w:p>
        </w:tc>
      </w:tr>
      <w:tr w:rsidR="002A6DD0" w14:paraId="58A72EE6" w14:textId="77777777">
        <w:trPr>
          <w:trHeight w:val="1497"/>
        </w:trPr>
        <w:tc>
          <w:tcPr>
            <w:tcW w:w="2831" w:type="dxa"/>
          </w:tcPr>
          <w:p w14:paraId="58A72EE1" w14:textId="77777777" w:rsidR="002A6DD0" w:rsidRDefault="002A6DD0">
            <w:pPr>
              <w:pStyle w:val="TableParagraph"/>
              <w:ind w:left="0"/>
              <w:rPr>
                <w:b/>
                <w:sz w:val="37"/>
              </w:rPr>
            </w:pPr>
          </w:p>
          <w:p w14:paraId="58A72EE2" w14:textId="77777777" w:rsidR="002A6DD0" w:rsidRDefault="00DD16EB">
            <w:pPr>
              <w:pStyle w:val="TableParagraph"/>
              <w:ind w:left="931" w:right="693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58A72EE3" w14:textId="77777777" w:rsidR="002A6DD0" w:rsidRDefault="00DD16EB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hor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mp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.</w:t>
            </w:r>
          </w:p>
          <w:p w14:paraId="58A72EE4" w14:textId="77777777" w:rsidR="002A6DD0" w:rsidRDefault="00DD16EB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right="206"/>
              <w:rPr>
                <w:sz w:val="24"/>
              </w:rPr>
            </w:pPr>
            <w:r>
              <w:rPr>
                <w:sz w:val="24"/>
              </w:rPr>
              <w:t>Try and keep the children calm in a lesson, although D&amp;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exciting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 this can lea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c.</w:t>
            </w:r>
          </w:p>
          <w:p w14:paraId="58A72EE5" w14:textId="77777777" w:rsidR="002A6DD0" w:rsidRDefault="00DD16EB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6" w:line="290" w:lineRule="atLeast"/>
              <w:ind w:right="652"/>
              <w:rPr>
                <w:sz w:val="24"/>
              </w:rPr>
            </w:pPr>
            <w:r>
              <w:rPr>
                <w:sz w:val="24"/>
              </w:rPr>
              <w:t>Provide additional support with cutting, using loope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cisso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 handl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ulers.</w:t>
            </w:r>
          </w:p>
        </w:tc>
      </w:tr>
      <w:tr w:rsidR="002A6DD0" w14:paraId="58A72EF3" w14:textId="77777777">
        <w:trPr>
          <w:trHeight w:val="4411"/>
        </w:trPr>
        <w:tc>
          <w:tcPr>
            <w:tcW w:w="2831" w:type="dxa"/>
          </w:tcPr>
          <w:p w14:paraId="58A72EE7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E8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E9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EA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EB" w14:textId="77777777" w:rsidR="002A6DD0" w:rsidRDefault="002A6DD0">
            <w:pPr>
              <w:pStyle w:val="TableParagraph"/>
              <w:spacing w:before="11"/>
              <w:ind w:left="0"/>
              <w:rPr>
                <w:b/>
                <w:sz w:val="31"/>
              </w:rPr>
            </w:pPr>
          </w:p>
          <w:p w14:paraId="58A72EEC" w14:textId="77777777" w:rsidR="002A6DD0" w:rsidRDefault="00DD16EB">
            <w:pPr>
              <w:pStyle w:val="TableParagraph"/>
              <w:spacing w:before="1"/>
              <w:ind w:left="984" w:right="490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58A72EED" w14:textId="77777777" w:rsidR="002A6DD0" w:rsidRDefault="00DD16EB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231"/>
              <w:rPr>
                <w:rFonts w:ascii="Wingdings" w:hAnsi="Wingdings"/>
              </w:rPr>
            </w:pPr>
            <w:r>
              <w:rPr>
                <w:sz w:val="24"/>
              </w:rPr>
              <w:t>Provide opportunities to be curious and explore the tool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resourc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 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.</w:t>
            </w:r>
          </w:p>
          <w:p w14:paraId="58A72EEE" w14:textId="77777777" w:rsidR="002A6DD0" w:rsidRDefault="00DD16EB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1256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mpl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i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lowly.</w:t>
            </w:r>
          </w:p>
          <w:p w14:paraId="58A72EEF" w14:textId="77777777" w:rsidR="002A6DD0" w:rsidRDefault="00DD16EB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12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low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u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com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more confident in their work, especially in regar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oking</w:t>
            </w:r>
          </w:p>
          <w:p w14:paraId="58A72EF0" w14:textId="77777777" w:rsidR="002A6DD0" w:rsidRDefault="00DD16EB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47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Model and remind children behavioural expectation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a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oking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f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ays of using these including health and hygiene. Us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ed.</w:t>
            </w:r>
          </w:p>
          <w:p w14:paraId="58A72EF1" w14:textId="77777777" w:rsidR="002A6DD0" w:rsidRDefault="00DD16EB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14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ef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ateg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iculti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cc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uring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ys the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n be</w:t>
            </w:r>
          </w:p>
          <w:p w14:paraId="58A72EF2" w14:textId="77777777" w:rsidR="002A6DD0" w:rsidRDefault="00DD16EB">
            <w:pPr>
              <w:pStyle w:val="TableParagraph"/>
              <w:spacing w:line="292" w:lineRule="exact"/>
              <w:ind w:right="180"/>
              <w:rPr>
                <w:sz w:val="24"/>
              </w:rPr>
            </w:pPr>
            <w:r>
              <w:rPr>
                <w:sz w:val="24"/>
              </w:rPr>
              <w:t>overcome, reminding children that D&amp;T is about trial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rror.</w:t>
            </w:r>
          </w:p>
        </w:tc>
      </w:tr>
      <w:tr w:rsidR="002A6DD0" w14:paraId="58A72F00" w14:textId="77777777">
        <w:trPr>
          <w:trHeight w:val="3823"/>
        </w:trPr>
        <w:tc>
          <w:tcPr>
            <w:tcW w:w="2831" w:type="dxa"/>
          </w:tcPr>
          <w:p w14:paraId="58A72EF4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F5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F6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F7" w14:textId="77777777" w:rsidR="002A6DD0" w:rsidRDefault="002A6DD0">
            <w:pPr>
              <w:pStyle w:val="TableParagraph"/>
              <w:ind w:left="0"/>
              <w:rPr>
                <w:b/>
                <w:sz w:val="28"/>
              </w:rPr>
            </w:pPr>
          </w:p>
          <w:p w14:paraId="58A72EF8" w14:textId="77777777" w:rsidR="002A6DD0" w:rsidRDefault="00DD16EB">
            <w:pPr>
              <w:pStyle w:val="TableParagraph"/>
              <w:spacing w:before="245"/>
              <w:ind w:left="744" w:right="717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58A72EF9" w14:textId="77777777" w:rsidR="002A6DD0" w:rsidRDefault="00DD16EB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293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M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 hav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tten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ing</w:t>
            </w:r>
          </w:p>
          <w:p w14:paraId="58A72EFA" w14:textId="77777777" w:rsidR="002A6DD0" w:rsidRDefault="00DD16EB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instructions.</w:t>
            </w:r>
          </w:p>
          <w:p w14:paraId="58A72EFB" w14:textId="77777777" w:rsidR="002A6DD0" w:rsidRDefault="00DD16EB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1"/>
              <w:ind w:right="104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ncourage children to verbalise their design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valuation as well as their thoughts and feelings if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possible</w:t>
            </w:r>
          </w:p>
          <w:p w14:paraId="58A72EFC" w14:textId="77777777" w:rsidR="002A6DD0" w:rsidRDefault="00DD16EB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1228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Make sure resources are well organised and no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uttered.</w:t>
            </w:r>
          </w:p>
          <w:p w14:paraId="58A72EFD" w14:textId="77777777" w:rsidR="002A6DD0" w:rsidRDefault="00DD16EB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61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h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raw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sig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valuation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icker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rk penci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rite with.</w:t>
            </w:r>
          </w:p>
          <w:p w14:paraId="58A72EFE" w14:textId="77777777" w:rsidR="002A6DD0" w:rsidRDefault="00DD16EB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154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nlarg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amples 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 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pleted.</w:t>
            </w:r>
          </w:p>
          <w:p w14:paraId="58A72EFF" w14:textId="77777777" w:rsidR="002A6DD0" w:rsidRDefault="00DD16EB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292" w:lineRule="exact"/>
              <w:ind w:right="12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di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o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extur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terials.</w:t>
            </w:r>
          </w:p>
        </w:tc>
      </w:tr>
    </w:tbl>
    <w:p w14:paraId="58A72F01" w14:textId="77777777" w:rsidR="00680EA8" w:rsidRDefault="00680EA8"/>
    <w:sectPr w:rsidR="00680EA8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728CF"/>
    <w:multiLevelType w:val="hybridMultilevel"/>
    <w:tmpl w:val="A4C45FF2"/>
    <w:lvl w:ilvl="0" w:tplc="2A847318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00AE721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8008B6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1660BD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3A2097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A22B2A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AC87EF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DEEFC7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D40A36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04600F4A"/>
    <w:multiLevelType w:val="hybridMultilevel"/>
    <w:tmpl w:val="63C033F6"/>
    <w:lvl w:ilvl="0" w:tplc="F4A854E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627A57A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0BCDF2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B2E6C1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24AC88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676D2D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6040AC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83E523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587E33E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1871143"/>
    <w:multiLevelType w:val="hybridMultilevel"/>
    <w:tmpl w:val="DDFE16D6"/>
    <w:lvl w:ilvl="0" w:tplc="8730E47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EA2AEA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B589D2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91CCA9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8164627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980054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0CAC8B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48C4BD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706426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123F3428"/>
    <w:multiLevelType w:val="hybridMultilevel"/>
    <w:tmpl w:val="554A4D7C"/>
    <w:lvl w:ilvl="0" w:tplc="1668EA6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742336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8E2E7E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3F623C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FFCF87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6B2257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B9ED0D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A900FB2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23437F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1A2C487F"/>
    <w:multiLevelType w:val="hybridMultilevel"/>
    <w:tmpl w:val="0B808B4E"/>
    <w:lvl w:ilvl="0" w:tplc="A67A40C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DBCA82E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3A5AE08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07CD3D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B246D0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DB499D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4EA545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006C9FE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E0A61A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1E4E3D17"/>
    <w:multiLevelType w:val="hybridMultilevel"/>
    <w:tmpl w:val="C6D09CDA"/>
    <w:lvl w:ilvl="0" w:tplc="0316B63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F1E224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74AC0B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E5CEB77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01CAAB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7DE547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CDEABA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25247D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FB268E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20AB71E4"/>
    <w:multiLevelType w:val="hybridMultilevel"/>
    <w:tmpl w:val="EC54062A"/>
    <w:lvl w:ilvl="0" w:tplc="D598D20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B224C24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79CB5E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FF6D42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47A8C7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8A293E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4D2EC2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4324C1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40A0BB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293B65D0"/>
    <w:multiLevelType w:val="hybridMultilevel"/>
    <w:tmpl w:val="5170AB48"/>
    <w:lvl w:ilvl="0" w:tplc="7B1E8AE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3AE2532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3A34548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5FA297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4649D7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79A4F8D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CCC80B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81605D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EE4398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29D47237"/>
    <w:multiLevelType w:val="hybridMultilevel"/>
    <w:tmpl w:val="096E1234"/>
    <w:lvl w:ilvl="0" w:tplc="C5C00DF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E25EF15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B5C0E3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E786896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AD06DD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66C8BF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7EA6F9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1B2C90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3BC2A6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2D4B58EF"/>
    <w:multiLevelType w:val="hybridMultilevel"/>
    <w:tmpl w:val="160E5AC0"/>
    <w:lvl w:ilvl="0" w:tplc="102CDD3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32E567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D14503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2D4180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A00DE3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C3A372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DC0F65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2C4700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6B632C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33BC7634"/>
    <w:multiLevelType w:val="hybridMultilevel"/>
    <w:tmpl w:val="16A03D4E"/>
    <w:lvl w:ilvl="0" w:tplc="51AEEC2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8B244A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8889F2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3D21D1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B6AF13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464BD3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E005DE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F903F9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A82EB5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41912872"/>
    <w:multiLevelType w:val="hybridMultilevel"/>
    <w:tmpl w:val="C6B82D7E"/>
    <w:lvl w:ilvl="0" w:tplc="CA5CA27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29920E0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C84B9F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526C3E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F36403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BA4A78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FDCABF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1B2145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B22A1D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532E51DE"/>
    <w:multiLevelType w:val="hybridMultilevel"/>
    <w:tmpl w:val="E7D43BAA"/>
    <w:lvl w:ilvl="0" w:tplc="78B8C60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78D05F3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5F27CE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FAA345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8AA476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3101EC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7B14474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3B4AAE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236DF7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53B6443F"/>
    <w:multiLevelType w:val="hybridMultilevel"/>
    <w:tmpl w:val="B74C6F78"/>
    <w:lvl w:ilvl="0" w:tplc="D9E0F74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7C8BBF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0CA1F0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B207A9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952F36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4F0325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D42213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07D2411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68627C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675D3969"/>
    <w:multiLevelType w:val="hybridMultilevel"/>
    <w:tmpl w:val="7EA2A834"/>
    <w:lvl w:ilvl="0" w:tplc="4AECC10A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4F22453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372AFE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4AAA14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D621D9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6404723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CC2D35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AE62651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54086B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5" w15:restartNumberingAfterBreak="0">
    <w:nsid w:val="6DCF66EF"/>
    <w:multiLevelType w:val="hybridMultilevel"/>
    <w:tmpl w:val="75EA2B76"/>
    <w:lvl w:ilvl="0" w:tplc="AFB0644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9C272E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B6E75D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B7A48A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A66E8C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616C9F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E9E293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DD4480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63E95D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0"/>
  </w:num>
  <w:num w:numId="5">
    <w:abstractNumId w:val="9"/>
  </w:num>
  <w:num w:numId="6">
    <w:abstractNumId w:val="14"/>
  </w:num>
  <w:num w:numId="7">
    <w:abstractNumId w:val="12"/>
  </w:num>
  <w:num w:numId="8">
    <w:abstractNumId w:val="8"/>
  </w:num>
  <w:num w:numId="9">
    <w:abstractNumId w:val="15"/>
  </w:num>
  <w:num w:numId="10">
    <w:abstractNumId w:val="7"/>
  </w:num>
  <w:num w:numId="11">
    <w:abstractNumId w:val="0"/>
  </w:num>
  <w:num w:numId="12">
    <w:abstractNumId w:val="13"/>
  </w:num>
  <w:num w:numId="13">
    <w:abstractNumId w:val="3"/>
  </w:num>
  <w:num w:numId="14">
    <w:abstractNumId w:val="11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NTYzNLUwMzFR0lEKTi0uzszPAykwrAUAJ40AdywAAAA="/>
  </w:docVars>
  <w:rsids>
    <w:rsidRoot w:val="002A6DD0"/>
    <w:rsid w:val="00131FA9"/>
    <w:rsid w:val="002A6DD0"/>
    <w:rsid w:val="0064702E"/>
    <w:rsid w:val="00680EA8"/>
    <w:rsid w:val="009653B6"/>
    <w:rsid w:val="00DD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72E64"/>
  <w15:docId w15:val="{19F2C707-5117-4F45-8EF6-024C71F72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7"/>
    </w:pPr>
  </w:style>
  <w:style w:type="paragraph" w:styleId="Title">
    <w:name w:val="Title"/>
    <w:basedOn w:val="Normal"/>
    <w:link w:val="TitleChar"/>
    <w:uiPriority w:val="10"/>
    <w:qFormat/>
    <w:rsid w:val="00DD16EB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D16EB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2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5</Words>
  <Characters>5619</Characters>
  <Application>Microsoft Office Word</Application>
  <DocSecurity>0</DocSecurity>
  <Lines>46</Lines>
  <Paragraphs>13</Paragraphs>
  <ScaleCrop>false</ScaleCrop>
  <Company/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4</cp:revision>
  <dcterms:created xsi:type="dcterms:W3CDTF">2021-12-30T15:28:00Z</dcterms:created>
  <dcterms:modified xsi:type="dcterms:W3CDTF">2022-01-0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